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X38cac54591a738d00482e87618e4fcd8c1b9f92"/>
    <w:p>
      <w:pPr>
        <w:pStyle w:val="Heading1"/>
      </w:pPr>
      <w:r>
        <w:t xml:space="preserve">Cover Letter for Graphic Designer Position in Japan Osaka</w:t>
      </w:r>
    </w:p>
    <w:p>
      <w:pPr>
        <w:pStyle w:val="FirstParagraph"/>
      </w:pPr>
      <w:r>
        <w:t xml:space="preserve">Dear Hiring Manager,</w:t>
      </w:r>
    </w:p>
    <w:p>
      <w:pPr>
        <w:pStyle w:val="BodyText"/>
      </w:pPr>
      <w:r>
        <w:t xml:space="preserve">I am writing to express my sincere interest in the Graphic Designer position at your esteemed organization, specifically within the vibrant and culturally rich city of Japan Osaka. As a passionate and skilled graphic designer with a deep appreciation for visual storytelling, I am eager to contribute my creativity, technical expertise, and cultural sensitivity to support your team’s mission in this dynamic market. With a career rooted in designing innovative solutions that bridge aesthetics and functionality, I am confident that my background aligns perfectly with the requirements of this role. My experience in crafting compelling visual identities for global brands, combined with a strong understanding of design principles tailored to Japanese markets, makes me an ideal candidate for this opportunity.</w:t>
      </w:r>
    </w:p>
    <w:bookmarkStart w:id="20" w:name="why-japan-osaka"/>
    <w:p>
      <w:pPr>
        <w:pStyle w:val="Heading2"/>
      </w:pPr>
      <w:r>
        <w:t xml:space="preserve">Why Japan Osaka?</w:t>
      </w:r>
    </w:p>
    <w:p>
      <w:pPr>
        <w:pStyle w:val="FirstParagraph"/>
      </w:pPr>
      <w:r>
        <w:t xml:space="preserve">Osaka, often referred to as the "Kitchen of Japan," is not only a hub for culinary excellence but also a thriving center for creativity, technology, and cultural innovation. As a graphic designer, I am particularly drawn to the city’s unique blend of traditional Japanese aesthetics and modern urban energy. The demand for visually striking designs that resonate with both local consumers and international audiences is growing rapidly in Osaka, especially in sectors such as fashion, technology, and hospitality. This position presents an exciting opportunity to work within a bustling metropolis where design plays a pivotal role in shaping brand narratives and user experiences.</w:t>
      </w:r>
    </w:p>
    <w:p>
      <w:pPr>
        <w:pStyle w:val="BodyText"/>
      </w:pPr>
      <w:r>
        <w:t xml:space="preserve">My decision to apply for this role is further fueled by my fascination with Japan’s design philosophy. Japanese culture emphasizes minimalism, harmony, and precision—principles that I have studied extensively and incorporated into my work. For instance, I have created designs that reflect the simplicity of traditional origami or the elegance of calligraphy, while also integrating modern digital tools to cater to contemporary audiences. In Osaka’s fast-paced environment, where businesses must balance innovation with cultural authenticity, I believe my ability to merge these elements will add significant value.</w:t>
      </w:r>
    </w:p>
    <w:bookmarkEnd w:id="20"/>
    <w:bookmarkStart w:id="21" w:name="my-expertise-as-a-graphic-designer"/>
    <w:p>
      <w:pPr>
        <w:pStyle w:val="Heading2"/>
      </w:pPr>
      <w:r>
        <w:t xml:space="preserve">My Expertise as a Graphic Designer</w:t>
      </w:r>
    </w:p>
    <w:p>
      <w:pPr>
        <w:pStyle w:val="FirstParagraph"/>
      </w:pPr>
      <w:r>
        <w:t xml:space="preserve">With over five years of experience in the graphic design industry, I have honed my skills in creating visually engaging content across various mediums. My portfolio includes branding projects, editorial designs, web graphics, and social media campaigns for clients ranging from startups to multinational corporations. I am proficient in Adobe Creative Suite (Photoshop, Illustrator, InDesign), Figma, and other digital design tools that enable me to deliver high-quality work efficiently.</w:t>
      </w:r>
    </w:p>
    <w:p>
      <w:pPr>
        <w:pStyle w:val="BodyText"/>
      </w:pPr>
      <w:r>
        <w:t xml:space="preserve">What sets me apart as a Graphic Designer is my commitment to understanding the unique needs of each client. I approach every project with a mindset of collaboration, ensuring that the final product not only meets technical standards but also aligns with the brand’s vision and target audience. For example, in a recent project for a Japanese tea brand, I designed packaging that incorporated traditional patterns while maintaining a sleek, modern look to appeal to younger consumers. This balance between cultural heritage and contemporary design is something I strive for in all my work.</w:t>
      </w:r>
    </w:p>
    <w:p>
      <w:pPr>
        <w:pStyle w:val="BodyText"/>
      </w:pPr>
      <w:r>
        <w:t xml:space="preserve">Additionally, I have experience working with cross-cultural teams and adapting designs to suit diverse markets. In a previous role, I collaborated with clients in Japan and the United States, ensuring that the visual elements of their campaigns resonated effectively across both regions. This experience has deepened my understanding of how cultural nuances influence design choices and reinforced my ability to create universally appealing visuals.</w:t>
      </w:r>
    </w:p>
    <w:bookmarkEnd w:id="21"/>
    <w:bookmarkStart w:id="22" w:name="why-i-am-a-strong-fit-for-this-role"/>
    <w:p>
      <w:pPr>
        <w:pStyle w:val="Heading2"/>
      </w:pPr>
      <w:r>
        <w:t xml:space="preserve">Why I Am a Strong Fit for This Role</w:t>
      </w:r>
    </w:p>
    <w:p>
      <w:pPr>
        <w:pStyle w:val="FirstParagraph"/>
      </w:pPr>
      <w:r>
        <w:t xml:space="preserve">What excites me most about the Graphic Designer position in Japan Osaka is the opportunity to contribute to a forward-thinking organization that values creativity and innovation. I am particularly impressed by your company’s reputation for delivering cutting-edge design solutions that reflect both local and global perspectives. I believe my expertise in digital design, combined with my ability to adapt to different creative challenges, will enable me to make meaningful contributions from day one.</w:t>
      </w:r>
    </w:p>
    <w:p>
      <w:pPr>
        <w:pStyle w:val="BodyText"/>
      </w:pPr>
      <w:r>
        <w:t xml:space="preserve">Moreover, I am eager to immerse myself in the unique work culture of Japan. I have always admired the Japanese emphasis on precision, attention to detail, and respect for tradition. These values resonate with my own approach to design, where every element is meticulously crafted to convey a clear message. I am also open to learning more about local design trends and practices, as I believe continuous growth is essential for any creative professional.</w:t>
      </w:r>
    </w:p>
    <w:p>
      <w:pPr>
        <w:pStyle w:val="BodyText"/>
      </w:pPr>
      <w:r>
        <w:t xml:space="preserve">In addition to my technical skills, I bring a strong work ethic and the ability to thrive in fast-paced environments. Whether working on tight deadlines or managing multiple projects simultaneously, I prioritize organization, communication, and quality. My collaborative nature allows me to work seamlessly with teams across departments, ensuring that design solutions align with broader business goals.</w:t>
      </w:r>
    </w:p>
    <w:bookmarkEnd w:id="22"/>
    <w:bookmarkStart w:id="23" w:name="conclusion"/>
    <w:p>
      <w:pPr>
        <w:pStyle w:val="Heading2"/>
      </w:pPr>
      <w:r>
        <w:t xml:space="preserve">Conclusion</w:t>
      </w:r>
    </w:p>
    <w:p>
      <w:pPr>
        <w:pStyle w:val="FirstParagraph"/>
      </w:pPr>
      <w:r>
        <w:t xml:space="preserve">In conclusion, I am enthusiastic about the possibility of joining your team in Japan Osaka as a Graphic Designer. My passion for visual storytelling, combined with my technical expertise and cultural awareness, makes me a strong candidate for this role. I am confident that my skills and dedication will contribute to the success of your organization while allowing me to grow professionally in one of the most dynamic cities in the world.</w:t>
      </w:r>
    </w:p>
    <w:p>
      <w:pPr>
        <w:pStyle w:val="BodyText"/>
      </w:pPr>
      <w:r>
        <w:t xml:space="preserve">Thank you for considering my application. I would be honored to discuss how my background and vision align with your needs. Please feel free to contact me at [Your Phone Number] or [Your Email Address] at your earliest convenience. I look forward to the opportunity to contribute to your team’s creative endeavors in Japan Osak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Japan Osaka</dc:title>
  <dc:creator/>
  <dc:language>en</dc:language>
  <cp:keywords/>
  <dcterms:created xsi:type="dcterms:W3CDTF">2026-07-23T07:17:55Z</dcterms:created>
  <dcterms:modified xsi:type="dcterms:W3CDTF">2026-07-23T07:17:55Z</dcterms:modified>
</cp:coreProperties>
</file>

<file path=docProps/custom.xml><?xml version="1.0" encoding="utf-8"?>
<Properties xmlns="http://schemas.openxmlformats.org/officeDocument/2006/custom-properties" xmlns:vt="http://schemas.openxmlformats.org/officeDocument/2006/docPropsVTypes"/>
</file>